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6E3C5" w14:textId="165E6516" w:rsidR="00990ED1" w:rsidRDefault="00B75EF5">
      <w:r>
        <w:t>Members:</w:t>
      </w:r>
    </w:p>
    <w:p w14:paraId="63949B2E" w14:textId="37F497BC" w:rsidR="001F74D3" w:rsidRDefault="001F74D3" w:rsidP="001F74D3">
      <w:pPr>
        <w:pStyle w:val="ListParagraph"/>
        <w:numPr>
          <w:ilvl w:val="0"/>
          <w:numId w:val="1"/>
        </w:numPr>
      </w:pPr>
      <w:r>
        <w:t>Phạm Huy Cường Thịnh</w:t>
      </w:r>
      <w:r w:rsidR="004171A4">
        <w:t xml:space="preserve"> - 20127335</w:t>
      </w:r>
    </w:p>
    <w:p w14:paraId="57121D0F" w14:textId="7ECCDA94" w:rsidR="001F74D3" w:rsidRDefault="001F74D3" w:rsidP="001F74D3">
      <w:pPr>
        <w:pStyle w:val="ListParagraph"/>
        <w:numPr>
          <w:ilvl w:val="0"/>
          <w:numId w:val="1"/>
        </w:numPr>
      </w:pPr>
      <w:r>
        <w:t>Nguyễn Trung Nguyên</w:t>
      </w:r>
      <w:r w:rsidR="004171A4">
        <w:t xml:space="preserve"> - 20127404</w:t>
      </w:r>
    </w:p>
    <w:p w14:paraId="6CF1B11F" w14:textId="795EAA13" w:rsidR="001F74D3" w:rsidRDefault="001F74D3" w:rsidP="001F74D3">
      <w:pPr>
        <w:pStyle w:val="ListParagraph"/>
        <w:numPr>
          <w:ilvl w:val="0"/>
          <w:numId w:val="1"/>
        </w:numPr>
      </w:pPr>
      <w:r>
        <w:t>Lê Đặng Minh Khôi</w:t>
      </w:r>
      <w:r w:rsidR="004171A4">
        <w:t xml:space="preserve"> - 20127213</w:t>
      </w:r>
    </w:p>
    <w:p w14:paraId="0F24E8F4" w14:textId="6F02332C" w:rsidR="001F74D3" w:rsidRDefault="001F74D3" w:rsidP="001F74D3">
      <w:pPr>
        <w:pStyle w:val="ListParagraph"/>
        <w:numPr>
          <w:ilvl w:val="0"/>
          <w:numId w:val="1"/>
        </w:numPr>
      </w:pPr>
      <w:r>
        <w:t>Nguyễn Phượng Khanh</w:t>
      </w:r>
      <w:r w:rsidR="004171A4">
        <w:t xml:space="preserve"> – 20127204</w:t>
      </w:r>
    </w:p>
    <w:p w14:paraId="3E58C4D9" w14:textId="1FD248B4" w:rsidR="001F74D3" w:rsidRDefault="001F74D3" w:rsidP="001F74D3">
      <w:pPr>
        <w:pStyle w:val="ListParagraph"/>
        <w:numPr>
          <w:ilvl w:val="0"/>
          <w:numId w:val="1"/>
        </w:numPr>
      </w:pPr>
      <w:r>
        <w:t>Nguyễn Bùi Hoàng Lam</w:t>
      </w:r>
      <w:r w:rsidR="004171A4">
        <w:t xml:space="preserve"> – </w:t>
      </w:r>
      <w:r w:rsidR="004171A4" w:rsidRPr="004171A4">
        <w:t>20127223</w:t>
      </w:r>
      <w:r w:rsidR="004171A4">
        <w:t xml:space="preserve"> </w:t>
      </w:r>
    </w:p>
    <w:tbl>
      <w:tblPr>
        <w:tblStyle w:val="TableGrid"/>
        <w:tblpPr w:leftFromText="180" w:rightFromText="180" w:vertAnchor="page" w:horzAnchor="margin" w:tblpY="3273"/>
        <w:tblW w:w="0" w:type="auto"/>
        <w:tblLook w:val="04A0" w:firstRow="1" w:lastRow="0" w:firstColumn="1" w:lastColumn="0" w:noHBand="0" w:noVBand="1"/>
      </w:tblPr>
      <w:tblGrid>
        <w:gridCol w:w="902"/>
        <w:gridCol w:w="1683"/>
        <w:gridCol w:w="3772"/>
        <w:gridCol w:w="1939"/>
      </w:tblGrid>
      <w:tr w:rsidR="001F74D3" w:rsidRPr="00154F2E" w14:paraId="04EA2FB6" w14:textId="77777777" w:rsidTr="001F74D3">
        <w:tc>
          <w:tcPr>
            <w:tcW w:w="902" w:type="dxa"/>
            <w:shd w:val="clear" w:color="auto" w:fill="000000" w:themeFill="text1"/>
          </w:tcPr>
          <w:p w14:paraId="6E15E30A" w14:textId="77777777" w:rsidR="001F74D3" w:rsidRPr="00154F2E" w:rsidRDefault="001F74D3" w:rsidP="001F74D3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</w:tcPr>
          <w:p w14:paraId="58B3E227" w14:textId="3247D1C4" w:rsidR="001F74D3" w:rsidRPr="00154F2E" w:rsidRDefault="001F74D3" w:rsidP="001F74D3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 w:rsidR="00053CB6">
              <w:rPr>
                <w:b/>
                <w:bCs/>
                <w:iCs/>
              </w:rPr>
              <w:t>s</w:t>
            </w:r>
          </w:p>
        </w:tc>
        <w:tc>
          <w:tcPr>
            <w:tcW w:w="3772" w:type="dxa"/>
            <w:shd w:val="clear" w:color="auto" w:fill="000000" w:themeFill="text1"/>
          </w:tcPr>
          <w:p w14:paraId="07F7E530" w14:textId="77777777" w:rsidR="001F74D3" w:rsidRPr="00154F2E" w:rsidRDefault="001F74D3" w:rsidP="001F74D3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1939" w:type="dxa"/>
            <w:shd w:val="clear" w:color="auto" w:fill="000000" w:themeFill="text1"/>
          </w:tcPr>
          <w:p w14:paraId="4C200EF2" w14:textId="77777777" w:rsidR="001F74D3" w:rsidRPr="00154F2E" w:rsidRDefault="001F74D3" w:rsidP="001F74D3">
            <w:pPr>
              <w:pStyle w:val="BodyText"/>
              <w:ind w:left="0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Estimate</w:t>
            </w:r>
          </w:p>
        </w:tc>
      </w:tr>
      <w:tr w:rsidR="001F74D3" w:rsidRPr="00B96042" w14:paraId="50CB7DBB" w14:textId="77777777" w:rsidTr="001F74D3">
        <w:tc>
          <w:tcPr>
            <w:tcW w:w="902" w:type="dxa"/>
          </w:tcPr>
          <w:p w14:paraId="27350BC5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</w:tcPr>
          <w:p w14:paraId="39115650" w14:textId="66256B6A" w:rsidR="001F74D3" w:rsidRPr="00053CB6" w:rsidRDefault="001F74D3" w:rsidP="001F74D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  <w:r w:rsidR="00053CB6">
              <w:rPr>
                <w:iCs/>
              </w:rPr>
              <w:t>/ Log out</w:t>
            </w:r>
          </w:p>
        </w:tc>
        <w:tc>
          <w:tcPr>
            <w:tcW w:w="3772" w:type="dxa"/>
          </w:tcPr>
          <w:p w14:paraId="69291B6B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e a user account to store information for website recommendations.</w:t>
            </w:r>
          </w:p>
        </w:tc>
        <w:tc>
          <w:tcPr>
            <w:tcW w:w="1939" w:type="dxa"/>
          </w:tcPr>
          <w:p w14:paraId="690DC856" w14:textId="77777777" w:rsidR="001F74D3" w:rsidRPr="00B75EF5" w:rsidRDefault="001F74D3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5</w:t>
            </w:r>
          </w:p>
        </w:tc>
      </w:tr>
      <w:tr w:rsidR="001F74D3" w:rsidRPr="00B96042" w14:paraId="1C98D18A" w14:textId="77777777" w:rsidTr="001F74D3">
        <w:tc>
          <w:tcPr>
            <w:tcW w:w="902" w:type="dxa"/>
          </w:tcPr>
          <w:p w14:paraId="29A35DC1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</w:tcPr>
          <w:p w14:paraId="7B508163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3772" w:type="dxa"/>
          </w:tcPr>
          <w:p w14:paraId="5A80AFB8" w14:textId="77777777" w:rsidR="001F74D3" w:rsidRPr="003C7C19" w:rsidRDefault="001F74D3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information tab </w:t>
            </w:r>
          </w:p>
        </w:tc>
        <w:tc>
          <w:tcPr>
            <w:tcW w:w="1939" w:type="dxa"/>
          </w:tcPr>
          <w:p w14:paraId="15E21052" w14:textId="495981CC" w:rsidR="001F74D3" w:rsidRPr="00B75EF5" w:rsidRDefault="001F74D3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2,3,3,2,3 </w:t>
            </w:r>
            <w:r w:rsidRPr="001F74D3">
              <w:rPr>
                <w:iCs/>
              </w:rPr>
              <w:sym w:font="Wingdings" w:char="F0E8"/>
            </w:r>
            <w:r w:rsidR="004D2BA6">
              <w:rPr>
                <w:iCs/>
              </w:rPr>
              <w:t xml:space="preserve"> 3</w:t>
            </w:r>
          </w:p>
        </w:tc>
      </w:tr>
      <w:tr w:rsidR="001F74D3" w:rsidRPr="00B96042" w14:paraId="748CD29F" w14:textId="77777777" w:rsidTr="001F74D3">
        <w:tc>
          <w:tcPr>
            <w:tcW w:w="902" w:type="dxa"/>
          </w:tcPr>
          <w:p w14:paraId="2DAB5401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</w:tcPr>
          <w:p w14:paraId="20C27F09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3772" w:type="dxa"/>
          </w:tcPr>
          <w:p w14:paraId="6090397C" w14:textId="77777777" w:rsidR="001F74D3" w:rsidRPr="00FA6A9F" w:rsidRDefault="001F74D3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1939" w:type="dxa"/>
          </w:tcPr>
          <w:p w14:paraId="17FA3340" w14:textId="0B8200F1" w:rsidR="001F74D3" w:rsidRPr="004D2BA6" w:rsidRDefault="004D2BA6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1,2,2,2,1 </w:t>
            </w:r>
            <w:r w:rsidRPr="004D2BA6">
              <w:rPr>
                <w:iCs/>
              </w:rPr>
              <w:sym w:font="Wingdings" w:char="F0E8"/>
            </w:r>
            <w:r>
              <w:rPr>
                <w:iCs/>
              </w:rPr>
              <w:t xml:space="preserve"> 2</w:t>
            </w:r>
          </w:p>
        </w:tc>
      </w:tr>
      <w:tr w:rsidR="001F74D3" w:rsidRPr="00B96042" w14:paraId="5F8E797B" w14:textId="77777777" w:rsidTr="001F74D3">
        <w:tc>
          <w:tcPr>
            <w:tcW w:w="902" w:type="dxa"/>
          </w:tcPr>
          <w:p w14:paraId="59791CB0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</w:tcPr>
          <w:p w14:paraId="164E80C1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3772" w:type="dxa"/>
          </w:tcPr>
          <w:p w14:paraId="2EB9AD3F" w14:textId="77777777" w:rsidR="001F74D3" w:rsidRDefault="001F74D3" w:rsidP="001F74D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Basic pricing for user account</w:t>
            </w:r>
            <w:r>
              <w:rPr>
                <w:iCs/>
              </w:rPr>
              <w:t>.</w:t>
            </w:r>
          </w:p>
          <w:p w14:paraId="6F9DB6AF" w14:textId="77777777" w:rsidR="004D2BA6" w:rsidRDefault="004D2BA6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- Định giá</w:t>
            </w:r>
          </w:p>
          <w:p w14:paraId="0F83D417" w14:textId="0B6C7BA8" w:rsidR="004D2BA6" w:rsidRDefault="004D2BA6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- Thanh toán và liên kết ngân hàng và các ví điện tử.</w:t>
            </w:r>
          </w:p>
          <w:p w14:paraId="35831ECA" w14:textId="77777777" w:rsidR="004D2BA6" w:rsidRDefault="004D2BA6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- Gửi biên lai thanh toán</w:t>
            </w:r>
          </w:p>
          <w:p w14:paraId="5CAE2668" w14:textId="6F61A546" w:rsidR="004D2BA6" w:rsidRPr="00FA6A9F" w:rsidRDefault="004D2BA6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- Liên kết với database của khách hàng.</w:t>
            </w:r>
          </w:p>
        </w:tc>
        <w:tc>
          <w:tcPr>
            <w:tcW w:w="1939" w:type="dxa"/>
          </w:tcPr>
          <w:p w14:paraId="13EC02DC" w14:textId="77777777" w:rsidR="004171A4" w:rsidRDefault="00856E7A" w:rsidP="004171A4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21,13,34,34,21 </w:t>
            </w:r>
            <w:r w:rsidRPr="00856E7A">
              <w:rPr>
                <w:iCs/>
              </w:rPr>
              <w:sym w:font="Wingdings" w:char="F0E8"/>
            </w:r>
            <w:r w:rsidR="004171A4">
              <w:rPr>
                <w:iCs/>
                <w:lang w:val="en"/>
              </w:rPr>
              <w:t>Divergence</w:t>
            </w:r>
          </w:p>
          <w:p w14:paraId="06BC0800" w14:textId="6036797A" w:rsidR="009F50C3" w:rsidRDefault="009F50C3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21,21,13,21,13 </w:t>
            </w:r>
            <w:r w:rsidRPr="009F50C3">
              <w:rPr>
                <w:iCs/>
              </w:rPr>
              <w:sym w:font="Wingdings" w:char="F0E8"/>
            </w:r>
            <w:r>
              <w:rPr>
                <w:iCs/>
              </w:rPr>
              <w:t xml:space="preserve"> 21</w:t>
            </w:r>
          </w:p>
          <w:p w14:paraId="200449C3" w14:textId="1B638427" w:rsidR="00856E7A" w:rsidRPr="00856E7A" w:rsidRDefault="00856E7A" w:rsidP="001F74D3">
            <w:pPr>
              <w:pStyle w:val="BodyText"/>
              <w:ind w:left="0"/>
              <w:rPr>
                <w:iCs/>
              </w:rPr>
            </w:pPr>
          </w:p>
        </w:tc>
      </w:tr>
      <w:tr w:rsidR="001F74D3" w:rsidRPr="00B96042" w14:paraId="3597A994" w14:textId="77777777" w:rsidTr="001F74D3">
        <w:tc>
          <w:tcPr>
            <w:tcW w:w="902" w:type="dxa"/>
          </w:tcPr>
          <w:p w14:paraId="77D753FF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</w:tcPr>
          <w:p w14:paraId="1ABE688E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3772" w:type="dxa"/>
          </w:tcPr>
          <w:p w14:paraId="091C635F" w14:textId="77777777" w:rsidR="009F50C3" w:rsidRDefault="001F74D3" w:rsidP="001F74D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</w:p>
          <w:p w14:paraId="4906ABD1" w14:textId="4D18020A" w:rsidR="009F50C3" w:rsidRDefault="009F50C3" w:rsidP="001F74D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 xml:space="preserve">- </w:t>
            </w:r>
            <w:r w:rsidR="004171A4">
              <w:rPr>
                <w:iCs/>
              </w:rPr>
              <w:t>Total time (118 minutes, ect)</w:t>
            </w:r>
            <w:r>
              <w:rPr>
                <w:iCs/>
              </w:rPr>
              <w:t>.</w:t>
            </w:r>
          </w:p>
          <w:p w14:paraId="5915D3DA" w14:textId="0CECC93B" w:rsidR="009F50C3" w:rsidRDefault="009F50C3" w:rsidP="001F74D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 xml:space="preserve">- </w:t>
            </w:r>
            <w:r w:rsidR="004171A4">
              <w:rPr>
                <w:iCs/>
              </w:rPr>
              <w:t>Audience</w:t>
            </w:r>
            <w:r>
              <w:rPr>
                <w:iCs/>
              </w:rPr>
              <w:t>.</w:t>
            </w:r>
          </w:p>
          <w:p w14:paraId="15BDE070" w14:textId="4713778B" w:rsidR="001F74D3" w:rsidRPr="00B96042" w:rsidRDefault="009F50C3" w:rsidP="001F74D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 xml:space="preserve">- </w:t>
            </w:r>
            <w:r w:rsidR="004171A4">
              <w:rPr>
                <w:iCs/>
                <w:lang w:val="en"/>
              </w:rPr>
              <w:t>Popularity level</w:t>
            </w:r>
            <w:r>
              <w:rPr>
                <w:iCs/>
              </w:rPr>
              <w:t>.</w:t>
            </w:r>
            <w:r w:rsidR="001F74D3" w:rsidRPr="00B96042">
              <w:rPr>
                <w:iCs/>
              </w:rPr>
              <w:tab/>
            </w:r>
          </w:p>
        </w:tc>
        <w:tc>
          <w:tcPr>
            <w:tcW w:w="1939" w:type="dxa"/>
          </w:tcPr>
          <w:p w14:paraId="3057DBCA" w14:textId="43280783" w:rsidR="001F74D3" w:rsidRPr="009F50C3" w:rsidRDefault="009F50C3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3,</w:t>
            </w:r>
            <w:r w:rsidR="004171A4">
              <w:rPr>
                <w:iCs/>
              </w:rPr>
              <w:t xml:space="preserve"> </w:t>
            </w:r>
            <w:r>
              <w:rPr>
                <w:iCs/>
              </w:rPr>
              <w:t>21,</w:t>
            </w:r>
            <w:r w:rsidR="004171A4">
              <w:rPr>
                <w:iCs/>
              </w:rPr>
              <w:t xml:space="preserve"> </w:t>
            </w:r>
            <w:r>
              <w:rPr>
                <w:iCs/>
              </w:rPr>
              <w:t>8,</w:t>
            </w:r>
            <w:r w:rsidR="004171A4">
              <w:rPr>
                <w:iCs/>
              </w:rPr>
              <w:t xml:space="preserve"> </w:t>
            </w:r>
            <w:r>
              <w:rPr>
                <w:iCs/>
              </w:rPr>
              <w:t>13</w:t>
            </w:r>
            <w:r w:rsidR="004171A4">
              <w:rPr>
                <w:iCs/>
              </w:rPr>
              <w:t xml:space="preserve"> </w:t>
            </w:r>
            <w:r>
              <w:rPr>
                <w:iCs/>
              </w:rPr>
              <w:t>,</w:t>
            </w:r>
            <w:r w:rsidR="004171A4">
              <w:rPr>
                <w:iCs/>
              </w:rPr>
              <w:t xml:space="preserve"> </w:t>
            </w:r>
            <w:r>
              <w:rPr>
                <w:iCs/>
              </w:rPr>
              <w:t xml:space="preserve">13 </w:t>
            </w:r>
            <w:r w:rsidRPr="009F50C3">
              <w:rPr>
                <w:iCs/>
              </w:rPr>
              <w:sym w:font="Wingdings" w:char="F0E8"/>
            </w:r>
            <w:r>
              <w:rPr>
                <w:iCs/>
              </w:rPr>
              <w:t xml:space="preserve"> 13</w:t>
            </w:r>
          </w:p>
        </w:tc>
      </w:tr>
      <w:tr w:rsidR="001F74D3" w:rsidRPr="00B96042" w14:paraId="39B3E793" w14:textId="77777777" w:rsidTr="001F74D3">
        <w:tc>
          <w:tcPr>
            <w:tcW w:w="902" w:type="dxa"/>
          </w:tcPr>
          <w:p w14:paraId="16515A66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</w:tcPr>
          <w:p w14:paraId="4A05C768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3772" w:type="dxa"/>
          </w:tcPr>
          <w:p w14:paraId="5ABFBE24" w14:textId="77777777" w:rsidR="001F74D3" w:rsidRPr="00F17DDF" w:rsidRDefault="001F74D3" w:rsidP="001F74D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1939" w:type="dxa"/>
          </w:tcPr>
          <w:p w14:paraId="08EE515C" w14:textId="0A69DF70" w:rsidR="001F74D3" w:rsidRPr="009F50C3" w:rsidRDefault="009F50C3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8, </w:t>
            </w:r>
            <w:r w:rsidR="004171A4">
              <w:rPr>
                <w:iCs/>
              </w:rPr>
              <w:t xml:space="preserve">5, 5, 8, 8 </w:t>
            </w:r>
            <w:r w:rsidR="004171A4" w:rsidRPr="004171A4">
              <w:rPr>
                <w:iCs/>
              </w:rPr>
              <w:sym w:font="Wingdings" w:char="F0E8"/>
            </w:r>
            <w:r w:rsidR="004171A4">
              <w:rPr>
                <w:iCs/>
              </w:rPr>
              <w:t xml:space="preserve"> 8</w:t>
            </w:r>
          </w:p>
        </w:tc>
      </w:tr>
      <w:tr w:rsidR="001F74D3" w:rsidRPr="00B96042" w14:paraId="04A24CD7" w14:textId="77777777" w:rsidTr="001F74D3">
        <w:tc>
          <w:tcPr>
            <w:tcW w:w="902" w:type="dxa"/>
          </w:tcPr>
          <w:p w14:paraId="45C7D23C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</w:tcPr>
          <w:p w14:paraId="1DD92DDA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3772" w:type="dxa"/>
          </w:tcPr>
          <w:p w14:paraId="2FC0C6CF" w14:textId="77777777" w:rsidR="001F74D3" w:rsidRPr="00B96042" w:rsidRDefault="001F74D3" w:rsidP="001F74D3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</w:p>
        </w:tc>
        <w:tc>
          <w:tcPr>
            <w:tcW w:w="1939" w:type="dxa"/>
          </w:tcPr>
          <w:p w14:paraId="1197B909" w14:textId="4170C89F" w:rsidR="001F74D3" w:rsidRPr="004171A4" w:rsidRDefault="004171A4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1, 3, 1, 1, 1 </w:t>
            </w:r>
            <w:r w:rsidRPr="004171A4">
              <w:rPr>
                <w:iCs/>
              </w:rPr>
              <w:sym w:font="Wingdings" w:char="F0E8"/>
            </w:r>
            <w:r>
              <w:rPr>
                <w:iCs/>
              </w:rPr>
              <w:t xml:space="preserve"> 1</w:t>
            </w:r>
          </w:p>
        </w:tc>
      </w:tr>
      <w:tr w:rsidR="001F74D3" w:rsidRPr="00B96042" w14:paraId="59CBC4FB" w14:textId="77777777" w:rsidTr="001F74D3">
        <w:tc>
          <w:tcPr>
            <w:tcW w:w="902" w:type="dxa"/>
          </w:tcPr>
          <w:p w14:paraId="616A7AEB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83" w:type="dxa"/>
          </w:tcPr>
          <w:p w14:paraId="4CFA66A8" w14:textId="77777777" w:rsidR="001F74D3" w:rsidRPr="0097732C" w:rsidRDefault="001F74D3" w:rsidP="001F74D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3772" w:type="dxa"/>
          </w:tcPr>
          <w:p w14:paraId="075BA8E8" w14:textId="77777777" w:rsidR="001F74D3" w:rsidRDefault="001F74D3" w:rsidP="001F74D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>Receiving and responding on user feedback</w:t>
            </w:r>
            <w:r>
              <w:rPr>
                <w:iCs/>
              </w:rPr>
              <w:t>.</w:t>
            </w:r>
          </w:p>
          <w:p w14:paraId="5592DA8A" w14:textId="77777777" w:rsidR="004171A4" w:rsidRDefault="004171A4" w:rsidP="001F74D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- Company information.</w:t>
            </w:r>
          </w:p>
          <w:p w14:paraId="3D411A57" w14:textId="04C4FCF2" w:rsidR="004171A4" w:rsidRPr="004972F7" w:rsidRDefault="004171A4" w:rsidP="001F74D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- Phone number, ect.</w:t>
            </w:r>
          </w:p>
        </w:tc>
        <w:tc>
          <w:tcPr>
            <w:tcW w:w="1939" w:type="dxa"/>
          </w:tcPr>
          <w:p w14:paraId="059C573F" w14:textId="3D997EE8" w:rsidR="001F74D3" w:rsidRPr="004171A4" w:rsidRDefault="004171A4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1,1,1,1,1 </w:t>
            </w:r>
            <w:r w:rsidRPr="004171A4">
              <w:rPr>
                <w:iCs/>
              </w:rPr>
              <w:sym w:font="Wingdings" w:char="F0E8"/>
            </w:r>
            <w:r>
              <w:rPr>
                <w:iCs/>
              </w:rPr>
              <w:t xml:space="preserve"> 1</w:t>
            </w:r>
          </w:p>
        </w:tc>
      </w:tr>
      <w:tr w:rsidR="001F74D3" w:rsidRPr="00B96042" w14:paraId="03B00417" w14:textId="77777777" w:rsidTr="001F74D3">
        <w:tc>
          <w:tcPr>
            <w:tcW w:w="902" w:type="dxa"/>
          </w:tcPr>
          <w:p w14:paraId="7950BAC1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83" w:type="dxa"/>
          </w:tcPr>
          <w:p w14:paraId="29197BB2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Interface for admin </w:t>
            </w:r>
          </w:p>
        </w:tc>
        <w:tc>
          <w:tcPr>
            <w:tcW w:w="3772" w:type="dxa"/>
          </w:tcPr>
          <w:p w14:paraId="4F8BC872" w14:textId="77777777" w:rsidR="001F74D3" w:rsidRDefault="001F74D3" w:rsidP="001F74D3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64545D">
              <w:rPr>
                <w:iCs/>
                <w:lang w:val="vi-VN"/>
              </w:rPr>
              <w:t>The main administrative interface for overall system control.</w:t>
            </w:r>
          </w:p>
          <w:p w14:paraId="51AB1FA0" w14:textId="1E0DEB7B" w:rsidR="004171A4" w:rsidRPr="004171A4" w:rsidRDefault="004171A4" w:rsidP="004171A4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- Control user and movie database.</w:t>
            </w:r>
          </w:p>
        </w:tc>
        <w:tc>
          <w:tcPr>
            <w:tcW w:w="1939" w:type="dxa"/>
          </w:tcPr>
          <w:p w14:paraId="102051A8" w14:textId="1D870E92" w:rsidR="001F74D3" w:rsidRDefault="004171A4" w:rsidP="001F74D3">
            <w:pPr>
              <w:pStyle w:val="BodyText"/>
              <w:ind w:left="0"/>
              <w:rPr>
                <w:iCs/>
                <w:lang w:val="en"/>
              </w:rPr>
            </w:pPr>
            <w:r>
              <w:rPr>
                <w:iCs/>
              </w:rPr>
              <w:t xml:space="preserve">21, 13, 34, 34, 21 </w:t>
            </w:r>
            <w:r w:rsidRPr="004171A4">
              <w:rPr>
                <w:iCs/>
              </w:rPr>
              <w:sym w:font="Wingdings" w:char="F0E8"/>
            </w:r>
            <w:r>
              <w:rPr>
                <w:iCs/>
              </w:rPr>
              <w:t xml:space="preserve"> </w:t>
            </w:r>
            <w:r>
              <w:rPr>
                <w:iCs/>
                <w:lang w:val="en"/>
              </w:rPr>
              <w:t>Divergence</w:t>
            </w:r>
          </w:p>
          <w:p w14:paraId="2CE90D4D" w14:textId="1568710D" w:rsidR="004171A4" w:rsidRPr="004171A4" w:rsidRDefault="004171A4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34,21,34,34,21 </w:t>
            </w:r>
            <w:r w:rsidRPr="004171A4">
              <w:rPr>
                <w:iCs/>
              </w:rPr>
              <w:sym w:font="Wingdings" w:char="F0E8"/>
            </w:r>
            <w:r>
              <w:rPr>
                <w:iCs/>
              </w:rPr>
              <w:t xml:space="preserve"> 34</w:t>
            </w:r>
          </w:p>
        </w:tc>
      </w:tr>
      <w:tr w:rsidR="001F74D3" w:rsidRPr="00B96042" w14:paraId="2E1D2271" w14:textId="77777777" w:rsidTr="001F74D3">
        <w:tc>
          <w:tcPr>
            <w:tcW w:w="902" w:type="dxa"/>
          </w:tcPr>
          <w:p w14:paraId="129993EA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</w:tcPr>
          <w:p w14:paraId="28CC3C45" w14:textId="77777777" w:rsidR="001F74D3" w:rsidRPr="00B96042" w:rsidRDefault="001F74D3" w:rsidP="001F74D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3772" w:type="dxa"/>
          </w:tcPr>
          <w:p w14:paraId="3E30E8C0" w14:textId="77777777" w:rsidR="001F74D3" w:rsidRPr="007E7CBA" w:rsidRDefault="001F74D3" w:rsidP="001F74D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1939" w:type="dxa"/>
          </w:tcPr>
          <w:p w14:paraId="755DE4BD" w14:textId="0B7F2DF3" w:rsidR="001F74D3" w:rsidRPr="004171A4" w:rsidRDefault="004171A4" w:rsidP="001F74D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34, 21, 34, 21, 34 </w:t>
            </w:r>
            <w:r w:rsidRPr="004171A4">
              <w:rPr>
                <w:iCs/>
              </w:rPr>
              <w:sym w:font="Wingdings" w:char="F0E8"/>
            </w:r>
            <w:r>
              <w:rPr>
                <w:iCs/>
              </w:rPr>
              <w:t xml:space="preserve"> 34</w:t>
            </w:r>
          </w:p>
        </w:tc>
      </w:tr>
    </w:tbl>
    <w:p w14:paraId="48A8899F" w14:textId="75B9607D" w:rsidR="00B75EF5" w:rsidRDefault="00A2671D">
      <w:r>
        <w:br/>
      </w:r>
    </w:p>
    <w:p w14:paraId="63B786EE" w14:textId="12C04B7B" w:rsidR="00A2671D" w:rsidRPr="00A2671D" w:rsidRDefault="00A2671D" w:rsidP="00A2671D"/>
    <w:p w14:paraId="761C5A30" w14:textId="38BCDF98" w:rsidR="00A2671D" w:rsidRPr="00A2671D" w:rsidRDefault="00A2671D" w:rsidP="00A2671D"/>
    <w:p w14:paraId="40DAA34F" w14:textId="1EB7E66B" w:rsidR="00A2671D" w:rsidRPr="00A2671D" w:rsidRDefault="00A2671D" w:rsidP="00A2671D"/>
    <w:p w14:paraId="100F4CBF" w14:textId="360005DE" w:rsidR="00A2671D" w:rsidRPr="00A2671D" w:rsidRDefault="00A2671D" w:rsidP="00A2671D"/>
    <w:p w14:paraId="39EDDE41" w14:textId="75743DD3" w:rsidR="00A2671D" w:rsidRPr="00A2671D" w:rsidRDefault="00A2671D" w:rsidP="00A2671D"/>
    <w:p w14:paraId="0774BC2B" w14:textId="2463827B" w:rsidR="00A2671D" w:rsidRPr="00A2671D" w:rsidRDefault="00A2671D" w:rsidP="00A2671D"/>
    <w:p w14:paraId="18917FC1" w14:textId="20DEC524" w:rsidR="00A2671D" w:rsidRPr="00A2671D" w:rsidRDefault="00A2671D" w:rsidP="00A2671D"/>
    <w:p w14:paraId="1D3DA822" w14:textId="6167E0B7" w:rsidR="00A2671D" w:rsidRPr="00A2671D" w:rsidRDefault="00A2671D" w:rsidP="00A2671D"/>
    <w:p w14:paraId="6924A771" w14:textId="3E388785" w:rsidR="00A2671D" w:rsidRPr="00A2671D" w:rsidRDefault="00A2671D" w:rsidP="00A2671D"/>
    <w:p w14:paraId="19B3E19F" w14:textId="24E33E3F" w:rsidR="00A2671D" w:rsidRPr="00A2671D" w:rsidRDefault="00A2671D" w:rsidP="00A2671D"/>
    <w:p w14:paraId="3CD7B42E" w14:textId="3A281284" w:rsidR="00A2671D" w:rsidRPr="00A2671D" w:rsidRDefault="00A2671D" w:rsidP="00A2671D"/>
    <w:p w14:paraId="2E5B2892" w14:textId="7A3041FA" w:rsidR="00A2671D" w:rsidRPr="00A2671D" w:rsidRDefault="00A2671D" w:rsidP="00A2671D"/>
    <w:p w14:paraId="286004F7" w14:textId="06AB3600" w:rsidR="00A2671D" w:rsidRPr="00A2671D" w:rsidRDefault="00A2671D" w:rsidP="00A2671D"/>
    <w:p w14:paraId="71434F4D" w14:textId="3E462ABE" w:rsidR="00A2671D" w:rsidRPr="00A2671D" w:rsidRDefault="00A2671D" w:rsidP="00A2671D"/>
    <w:p w14:paraId="24E298E9" w14:textId="2410ECFA" w:rsidR="00A2671D" w:rsidRPr="00A2671D" w:rsidRDefault="00A2671D" w:rsidP="00A2671D"/>
    <w:p w14:paraId="385FED7D" w14:textId="5326B6DD" w:rsidR="00A2671D" w:rsidRPr="00A2671D" w:rsidRDefault="00A2671D" w:rsidP="00A2671D"/>
    <w:p w14:paraId="0F42300D" w14:textId="793A2E8C" w:rsidR="00A2671D" w:rsidRPr="00A2671D" w:rsidRDefault="00A2671D" w:rsidP="00A2671D"/>
    <w:p w14:paraId="4818AA2B" w14:textId="75451074" w:rsidR="00A2671D" w:rsidRPr="00A2671D" w:rsidRDefault="00A2671D" w:rsidP="00A2671D"/>
    <w:p w14:paraId="7595345D" w14:textId="7806C84C" w:rsidR="00A2671D" w:rsidRPr="00A2671D" w:rsidRDefault="00A2671D" w:rsidP="00A2671D"/>
    <w:p w14:paraId="373EF6D5" w14:textId="05902086" w:rsidR="00A2671D" w:rsidRPr="00A2671D" w:rsidRDefault="00A2671D" w:rsidP="00A2671D"/>
    <w:p w14:paraId="053C71AD" w14:textId="7AE1A7C7" w:rsidR="00A2671D" w:rsidRPr="00A2671D" w:rsidRDefault="00A2671D" w:rsidP="00A2671D"/>
    <w:p w14:paraId="3DEE6465" w14:textId="7D8E4E21" w:rsidR="00A2671D" w:rsidRPr="00A2671D" w:rsidRDefault="00A2671D" w:rsidP="00A2671D"/>
    <w:p w14:paraId="57584737" w14:textId="70B0F34D" w:rsidR="00A2671D" w:rsidRPr="00A2671D" w:rsidRDefault="00A2671D" w:rsidP="00A2671D"/>
    <w:p w14:paraId="4F72C782" w14:textId="015CADDB" w:rsidR="00A2671D" w:rsidRPr="00A2671D" w:rsidRDefault="00A2671D" w:rsidP="00A2671D"/>
    <w:p w14:paraId="5B86660D" w14:textId="4E05E31B" w:rsidR="00A2671D" w:rsidRPr="00A2671D" w:rsidRDefault="00A2671D" w:rsidP="00A2671D"/>
    <w:p w14:paraId="52E654B4" w14:textId="694C6BAF" w:rsidR="00A2671D" w:rsidRPr="00A2671D" w:rsidRDefault="00A2671D" w:rsidP="00A2671D"/>
    <w:p w14:paraId="33CC00CD" w14:textId="3447855A" w:rsidR="00A2671D" w:rsidRPr="00A2671D" w:rsidRDefault="00A2671D" w:rsidP="00A2671D"/>
    <w:p w14:paraId="36D38F1C" w14:textId="6D25EE99" w:rsidR="00A2671D" w:rsidRPr="00A2671D" w:rsidRDefault="00A2671D" w:rsidP="00A2671D"/>
    <w:p w14:paraId="633F6415" w14:textId="11EF6741" w:rsidR="00A2671D" w:rsidRPr="00A2671D" w:rsidRDefault="00A2671D" w:rsidP="00A2671D"/>
    <w:p w14:paraId="2858D220" w14:textId="7281E13A" w:rsidR="00A2671D" w:rsidRPr="00A2671D" w:rsidRDefault="00A2671D" w:rsidP="00A2671D"/>
    <w:p w14:paraId="7BAA5279" w14:textId="502AD515" w:rsidR="00A2671D" w:rsidRPr="00A2671D" w:rsidRDefault="00A2671D" w:rsidP="00A2671D"/>
    <w:p w14:paraId="163D5A7A" w14:textId="4AC4B79C" w:rsidR="00A2671D" w:rsidRPr="00A2671D" w:rsidRDefault="00A2671D" w:rsidP="00A2671D"/>
    <w:p w14:paraId="77C4CBD6" w14:textId="53CCCDB9" w:rsidR="00A2671D" w:rsidRPr="00A2671D" w:rsidRDefault="00A2671D" w:rsidP="00A2671D"/>
    <w:p w14:paraId="72FD0B25" w14:textId="70A17B95" w:rsidR="00A2671D" w:rsidRPr="00A2671D" w:rsidRDefault="00A2671D" w:rsidP="00A2671D"/>
    <w:p w14:paraId="7E0EE7C1" w14:textId="1CDDD538" w:rsidR="00A2671D" w:rsidRPr="00A2671D" w:rsidRDefault="00A2671D" w:rsidP="00A2671D"/>
    <w:p w14:paraId="054993CC" w14:textId="72B7B367" w:rsidR="00A2671D" w:rsidRPr="00A2671D" w:rsidRDefault="00A2671D" w:rsidP="00A2671D"/>
    <w:p w14:paraId="0C6A5C66" w14:textId="676770C5" w:rsidR="00A2671D" w:rsidRPr="00A2671D" w:rsidRDefault="00A2671D" w:rsidP="00A2671D"/>
    <w:p w14:paraId="065E2CDB" w14:textId="65EB87A0" w:rsidR="00A2671D" w:rsidRPr="00A2671D" w:rsidRDefault="00A2671D" w:rsidP="00A2671D"/>
    <w:p w14:paraId="17BEFC90" w14:textId="14EBE852" w:rsidR="00A2671D" w:rsidRPr="00A2671D" w:rsidRDefault="00A2671D" w:rsidP="00A2671D"/>
    <w:p w14:paraId="393C5A9F" w14:textId="5B6D4E84" w:rsidR="00A2671D" w:rsidRPr="00A2671D" w:rsidRDefault="00A2671D" w:rsidP="00A2671D"/>
    <w:p w14:paraId="0B6A061B" w14:textId="7D78FFB7" w:rsidR="00A2671D" w:rsidRPr="00A2671D" w:rsidRDefault="00A2671D" w:rsidP="00A2671D"/>
    <w:p w14:paraId="25F6FB61" w14:textId="0F16814C" w:rsidR="00A2671D" w:rsidRPr="00A2671D" w:rsidRDefault="00A2671D" w:rsidP="00A2671D"/>
    <w:p w14:paraId="6D6AF7E7" w14:textId="3BB55B12" w:rsidR="00A2671D" w:rsidRPr="00A2671D" w:rsidRDefault="00A2671D" w:rsidP="00A2671D"/>
    <w:p w14:paraId="377388A6" w14:textId="695C26EE" w:rsidR="00A2671D" w:rsidRPr="00A2671D" w:rsidRDefault="00A2671D" w:rsidP="00A2671D">
      <w:r>
        <w:sym w:font="Wingdings" w:char="F0E8"/>
      </w:r>
      <w:r>
        <w:t xml:space="preserve"> Total ideal hour: 122.</w:t>
      </w:r>
    </w:p>
    <w:p w14:paraId="5AEBC05E" w14:textId="213FB9CE" w:rsidR="00A2671D" w:rsidRPr="00A2671D" w:rsidRDefault="00A2671D" w:rsidP="00A2671D"/>
    <w:p w14:paraId="24C7DDA4" w14:textId="228EB333" w:rsidR="00A2671D" w:rsidRPr="00A2671D" w:rsidRDefault="00A2671D" w:rsidP="00A2671D"/>
    <w:p w14:paraId="577D5E1A" w14:textId="7F8FFC95" w:rsidR="00A2671D" w:rsidRPr="00A2671D" w:rsidRDefault="00A2671D" w:rsidP="00A2671D"/>
    <w:p w14:paraId="51D9EAF8" w14:textId="30181C43" w:rsidR="00A2671D" w:rsidRDefault="00A2671D" w:rsidP="00A2671D"/>
    <w:p w14:paraId="28010CF5" w14:textId="77777777" w:rsidR="00A2671D" w:rsidRPr="00A2671D" w:rsidRDefault="00A2671D" w:rsidP="00A2671D"/>
    <w:sectPr w:rsidR="00A2671D" w:rsidRPr="00A2671D" w:rsidSect="00465D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13637"/>
    <w:multiLevelType w:val="hybridMultilevel"/>
    <w:tmpl w:val="CFD00308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8043C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6815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MTM1tDCxNDAwtTBX0lEKTi0uzszPAykwrAUAd+oU4ywAAAA="/>
  </w:docVars>
  <w:rsids>
    <w:rsidRoot w:val="00B75EF5"/>
    <w:rsid w:val="00053CB6"/>
    <w:rsid w:val="001F74D3"/>
    <w:rsid w:val="002D4A2B"/>
    <w:rsid w:val="004171A4"/>
    <w:rsid w:val="00465D4E"/>
    <w:rsid w:val="004D2BA6"/>
    <w:rsid w:val="0058615A"/>
    <w:rsid w:val="00856E7A"/>
    <w:rsid w:val="009868AA"/>
    <w:rsid w:val="00990ED1"/>
    <w:rsid w:val="009F50C3"/>
    <w:rsid w:val="00A2671D"/>
    <w:rsid w:val="00B75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320E86"/>
  <w15:chartTrackingRefBased/>
  <w15:docId w15:val="{B62DED7D-45F6-4FC1-9802-10E834739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EF5"/>
    <w:pPr>
      <w:widowControl w:val="0"/>
      <w:spacing w:after="0" w:line="240" w:lineRule="atLeast"/>
    </w:pPr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B75EF5"/>
    <w:pPr>
      <w:keepLines/>
      <w:spacing w:after="120"/>
      <w:ind w:left="720"/>
    </w:pPr>
  </w:style>
  <w:style w:type="character" w:customStyle="1" w:styleId="BodyTextChar">
    <w:name w:val="Body Text Char"/>
    <w:basedOn w:val="DefaultParagraphFont"/>
    <w:link w:val="BodyText"/>
    <w:semiHidden/>
    <w:rsid w:val="00B75EF5"/>
    <w:rPr>
      <w:rFonts w:eastAsia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B75EF5"/>
    <w:pPr>
      <w:spacing w:after="0" w:line="240" w:lineRule="auto"/>
    </w:pPr>
    <w:rPr>
      <w:rFonts w:eastAsia="Times New Roman" w:cs="Times New Roman"/>
      <w:sz w:val="20"/>
      <w:szCs w:val="20"/>
      <w:lang w:eastAsia="vi-V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74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11C4631-D7AA-4100-8862-D2544739A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RUNG NGUYÊN</dc:creator>
  <cp:keywords/>
  <dc:description/>
  <cp:lastModifiedBy>PHẠM HUY CƯỜNG THỊNH</cp:lastModifiedBy>
  <cp:revision>4</cp:revision>
  <dcterms:created xsi:type="dcterms:W3CDTF">2022-06-09T07:43:00Z</dcterms:created>
  <dcterms:modified xsi:type="dcterms:W3CDTF">2022-06-15T07:38:00Z</dcterms:modified>
</cp:coreProperties>
</file>